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635540" w14:textId="77777777" w:rsidR="00397919" w:rsidRDefault="00397919"/>
    <w:tbl>
      <w:tblPr>
        <w:tblStyle w:val="a5"/>
        <w:tblW w:w="15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07"/>
        <w:gridCol w:w="3969"/>
      </w:tblGrid>
      <w:tr w:rsidR="00397919" w14:paraId="27276924" w14:textId="77777777">
        <w:tc>
          <w:tcPr>
            <w:tcW w:w="11307" w:type="dxa"/>
          </w:tcPr>
          <w:p w14:paraId="7CA42B6F" w14:textId="77777777" w:rsidR="00397919" w:rsidRDefault="00397919">
            <w:pPr>
              <w:jc w:val="right"/>
              <w:rPr>
                <w:sz w:val="20"/>
                <w:szCs w:val="20"/>
                <w:highlight w:val="yellow"/>
              </w:rPr>
            </w:pPr>
          </w:p>
        </w:tc>
        <w:tc>
          <w:tcPr>
            <w:tcW w:w="3969" w:type="dxa"/>
          </w:tcPr>
          <w:p w14:paraId="77463C41" w14:textId="77777777" w:rsidR="00397919" w:rsidRDefault="0031391F">
            <w:pPr>
              <w:ind w:left="-250" w:firstLine="25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Приложение ___</w:t>
            </w:r>
          </w:p>
          <w:p w14:paraId="727885FE" w14:textId="2464B2E5" w:rsidR="00397919" w:rsidRDefault="0031391F">
            <w:pPr>
              <w:ind w:left="-250" w:firstLine="25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к распоряжению </w:t>
            </w:r>
            <w:proofErr w:type="gramStart"/>
            <w:r>
              <w:rPr>
                <w:sz w:val="16"/>
                <w:szCs w:val="16"/>
              </w:rPr>
              <w:t>от  «</w:t>
            </w:r>
            <w:proofErr w:type="gramEnd"/>
            <w:r>
              <w:rPr>
                <w:sz w:val="16"/>
                <w:szCs w:val="16"/>
              </w:rPr>
              <w:t>25</w:t>
            </w:r>
            <w:r>
              <w:rPr>
                <w:sz w:val="16"/>
                <w:szCs w:val="16"/>
              </w:rPr>
              <w:t>» 08</w:t>
            </w:r>
            <w:r>
              <w:rPr>
                <w:sz w:val="16"/>
                <w:szCs w:val="16"/>
              </w:rPr>
              <w:t xml:space="preserve">  2025 г.</w:t>
            </w:r>
          </w:p>
          <w:p w14:paraId="6AC73EFE" w14:textId="7940C92D" w:rsidR="00397919" w:rsidRDefault="0031391F" w:rsidP="0031391F">
            <w:pPr>
              <w:rPr>
                <w:sz w:val="20"/>
                <w:szCs w:val="20"/>
                <w:highlight w:val="yellow"/>
              </w:rPr>
            </w:pPr>
            <w:r>
              <w:rPr>
                <w:sz w:val="16"/>
                <w:szCs w:val="16"/>
              </w:rPr>
              <w:t>№ 01-10-263</w:t>
            </w:r>
          </w:p>
        </w:tc>
      </w:tr>
    </w:tbl>
    <w:p w14:paraId="2110DA93" w14:textId="77777777" w:rsidR="00397919" w:rsidRDefault="00397919">
      <w:pPr>
        <w:jc w:val="right"/>
        <w:rPr>
          <w:sz w:val="20"/>
          <w:szCs w:val="20"/>
          <w:highlight w:val="yellow"/>
        </w:rPr>
      </w:pPr>
    </w:p>
    <w:p w14:paraId="6CEF2C4F" w14:textId="77777777" w:rsidR="00397919" w:rsidRDefault="0031391F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Расписание занятий на осенний семестр 2025-2026 учебного года</w:t>
      </w:r>
    </w:p>
    <w:p w14:paraId="24384625" w14:textId="77777777" w:rsidR="00397919" w:rsidRDefault="0031391F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5 курса направления подготовки бакалавров </w:t>
      </w:r>
      <w:r>
        <w:rPr>
          <w:rFonts w:eastAsia="Courier New"/>
          <w:b/>
          <w:bCs/>
          <w:sz w:val="20"/>
          <w:szCs w:val="20"/>
        </w:rPr>
        <w:t xml:space="preserve">«Педагогическое образование» (профиль </w:t>
      </w:r>
      <w:r>
        <w:rPr>
          <w:rFonts w:eastAsia="Courier New"/>
          <w:b/>
          <w:bCs/>
          <w:sz w:val="20"/>
          <w:szCs w:val="20"/>
        </w:rPr>
        <w:t>«Английский язык и немецкий язык»)</w:t>
      </w:r>
    </w:p>
    <w:p w14:paraId="6C53589C" w14:textId="77777777" w:rsidR="00397919" w:rsidRDefault="0031391F">
      <w:pPr>
        <w:jc w:val="center"/>
        <w:rPr>
          <w:b/>
          <w:bCs/>
          <w:sz w:val="20"/>
          <w:szCs w:val="20"/>
        </w:rPr>
      </w:pPr>
      <w:r>
        <w:rPr>
          <w:b/>
          <w:sz w:val="20"/>
          <w:szCs w:val="20"/>
        </w:rPr>
        <w:t>института филологии и МКК очной формы обучения</w:t>
      </w:r>
    </w:p>
    <w:p w14:paraId="044142EE" w14:textId="77777777" w:rsidR="00397919" w:rsidRDefault="00397919">
      <w:pPr>
        <w:jc w:val="center"/>
        <w:rPr>
          <w:b/>
          <w:bCs/>
          <w:sz w:val="20"/>
          <w:szCs w:val="20"/>
        </w:rPr>
      </w:pPr>
    </w:p>
    <w:tbl>
      <w:tblPr>
        <w:tblW w:w="14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85"/>
        <w:gridCol w:w="1134"/>
        <w:gridCol w:w="11926"/>
      </w:tblGrid>
      <w:tr w:rsidR="00397919" w14:paraId="40EE6043" w14:textId="77777777">
        <w:trPr>
          <w:trHeight w:val="241"/>
          <w:jc w:val="center"/>
        </w:trPr>
        <w:tc>
          <w:tcPr>
            <w:tcW w:w="11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F195079" w14:textId="77777777" w:rsidR="00397919" w:rsidRDefault="0031391F">
            <w:pPr>
              <w:spacing w:before="60" w:after="60"/>
              <w:ind w:left="-108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День недели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31842B2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Время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E5D44F8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ПОб-211</w:t>
            </w:r>
          </w:p>
        </w:tc>
      </w:tr>
      <w:tr w:rsidR="00397919" w14:paraId="2C2D5754" w14:textId="77777777">
        <w:trPr>
          <w:trHeight w:val="156"/>
          <w:jc w:val="center"/>
        </w:trPr>
        <w:tc>
          <w:tcPr>
            <w:tcW w:w="1185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416C820C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Понедельник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6687904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2:00 - 13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799637A7" w14:textId="77777777" w:rsidR="00397919" w:rsidRDefault="00397919">
            <w:pPr>
              <w:jc w:val="center"/>
              <w:rPr>
                <w:sz w:val="16"/>
                <w:szCs w:val="16"/>
              </w:rPr>
            </w:pPr>
          </w:p>
        </w:tc>
      </w:tr>
      <w:tr w:rsidR="00397919" w14:paraId="770CC263" w14:textId="77777777">
        <w:trPr>
          <w:trHeight w:val="15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68CFFFB6" w14:textId="77777777" w:rsidR="00397919" w:rsidRDefault="00397919">
            <w:pPr>
              <w:jc w:val="center"/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550AA89" w14:textId="77777777" w:rsidR="00397919" w:rsidRDefault="00397919">
            <w:pPr>
              <w:jc w:val="center"/>
            </w:pP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306CDBC2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  <w:highlight w:val="yellow"/>
              </w:rPr>
              <w:t>Практический</w:t>
            </w:r>
            <w:r>
              <w:rPr>
                <w:sz w:val="16"/>
                <w:szCs w:val="16"/>
                <w:highlight w:val="yellow"/>
              </w:rPr>
              <w:t xml:space="preserve"> курс первого иностранного языка (английский язык) (</w:t>
            </w:r>
            <w:proofErr w:type="spellStart"/>
            <w:r>
              <w:rPr>
                <w:sz w:val="16"/>
                <w:szCs w:val="16"/>
                <w:highlight w:val="yellow"/>
              </w:rPr>
              <w:t>Лаб</w:t>
            </w:r>
            <w:proofErr w:type="spellEnd"/>
            <w:r>
              <w:rPr>
                <w:sz w:val="16"/>
                <w:szCs w:val="16"/>
                <w:highlight w:val="yellow"/>
              </w:rPr>
              <w:t xml:space="preserve">), доцент В.А. </w:t>
            </w:r>
            <w:proofErr w:type="spellStart"/>
            <w:r>
              <w:rPr>
                <w:sz w:val="16"/>
                <w:szCs w:val="16"/>
                <w:highlight w:val="yellow"/>
              </w:rPr>
              <w:t>Брылева</w:t>
            </w:r>
            <w:proofErr w:type="spellEnd"/>
            <w:r>
              <w:rPr>
                <w:sz w:val="16"/>
                <w:szCs w:val="16"/>
                <w:highlight w:val="yellow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  <w:highlight w:val="yellow"/>
              </w:rPr>
              <w:t>Ауд. 4-17 Б</w:t>
            </w:r>
          </w:p>
        </w:tc>
      </w:tr>
      <w:tr w:rsidR="00397919" w14:paraId="2F1C2E68" w14:textId="77777777">
        <w:trPr>
          <w:trHeight w:val="15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50B0FAB3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0A3CB0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3:40 – </w:t>
            </w:r>
            <w:r>
              <w:rPr>
                <w:b/>
                <w:sz w:val="16"/>
                <w:szCs w:val="16"/>
              </w:rPr>
              <w:t>15:1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60E7806A" w14:textId="77777777" w:rsidR="00397919" w:rsidRDefault="00397919">
            <w:pPr>
              <w:jc w:val="center"/>
              <w:rPr>
                <w:sz w:val="16"/>
                <w:szCs w:val="16"/>
              </w:rPr>
            </w:pPr>
          </w:p>
        </w:tc>
      </w:tr>
      <w:tr w:rsidR="00397919" w14:paraId="09824AB1" w14:textId="77777777">
        <w:trPr>
          <w:trHeight w:val="15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09BCEEB7" w14:textId="77777777" w:rsidR="00397919" w:rsidRDefault="00397919">
            <w:pPr>
              <w:jc w:val="center"/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23E0E9F" w14:textId="77777777" w:rsidR="00397919" w:rsidRDefault="00397919">
            <w:pPr>
              <w:jc w:val="center"/>
            </w:pP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188CB988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  <w:highlight w:val="yellow"/>
              </w:rPr>
              <w:t>Практический</w:t>
            </w:r>
            <w:r>
              <w:rPr>
                <w:sz w:val="16"/>
                <w:szCs w:val="16"/>
                <w:highlight w:val="yellow"/>
              </w:rPr>
              <w:t xml:space="preserve"> курс первого иностранного языка (английский язык) (</w:t>
            </w:r>
            <w:proofErr w:type="spellStart"/>
            <w:r>
              <w:rPr>
                <w:sz w:val="16"/>
                <w:szCs w:val="16"/>
                <w:highlight w:val="yellow"/>
              </w:rPr>
              <w:t>Лаб</w:t>
            </w:r>
            <w:proofErr w:type="spellEnd"/>
            <w:r>
              <w:rPr>
                <w:sz w:val="16"/>
                <w:szCs w:val="16"/>
                <w:highlight w:val="yellow"/>
              </w:rPr>
              <w:t xml:space="preserve">), доцент В.А. </w:t>
            </w:r>
            <w:proofErr w:type="spellStart"/>
            <w:r>
              <w:rPr>
                <w:sz w:val="16"/>
                <w:szCs w:val="16"/>
                <w:highlight w:val="yellow"/>
              </w:rPr>
              <w:t>Брылева</w:t>
            </w:r>
            <w:proofErr w:type="spellEnd"/>
            <w:r>
              <w:rPr>
                <w:sz w:val="16"/>
                <w:szCs w:val="16"/>
                <w:highlight w:val="yellow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  <w:highlight w:val="yellow"/>
              </w:rPr>
              <w:t>Ауд. 4-16 Б</w:t>
            </w:r>
          </w:p>
        </w:tc>
      </w:tr>
      <w:tr w:rsidR="00397919" w14:paraId="4170AC62" w14:textId="77777777">
        <w:trPr>
          <w:trHeight w:val="211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02902777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9ABD25D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5:20 – 16:5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0EB856D6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тилистика английского языка (Л), профессор И.В. </w:t>
            </w:r>
            <w:proofErr w:type="spellStart"/>
            <w:r>
              <w:rPr>
                <w:sz w:val="16"/>
                <w:szCs w:val="16"/>
              </w:rPr>
              <w:t>Палашевская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4-07 Б</w:t>
            </w:r>
          </w:p>
        </w:tc>
      </w:tr>
      <w:tr w:rsidR="00397919" w14:paraId="6B1A669D" w14:textId="77777777">
        <w:trPr>
          <w:trHeight w:val="211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23D16265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50AC4C7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0BCBEDF9" w14:textId="77777777" w:rsidR="00397919" w:rsidRDefault="0031391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тилистика английского языка (Л), профессор И.В. </w:t>
            </w:r>
            <w:proofErr w:type="spellStart"/>
            <w:r>
              <w:rPr>
                <w:sz w:val="16"/>
                <w:szCs w:val="16"/>
              </w:rPr>
              <w:t>Палашевская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4-07 Б</w:t>
            </w:r>
          </w:p>
        </w:tc>
      </w:tr>
      <w:tr w:rsidR="00397919" w14:paraId="1F56FB12" w14:textId="77777777">
        <w:trPr>
          <w:trHeight w:val="211"/>
          <w:jc w:val="center"/>
        </w:trPr>
        <w:tc>
          <w:tcPr>
            <w:tcW w:w="1185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50D5B647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Вторник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2B93BE1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5:20 – 16:5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710622FE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Практичес</w:t>
            </w:r>
            <w:r>
              <w:rPr>
                <w:sz w:val="16"/>
                <w:szCs w:val="16"/>
              </w:rPr>
              <w:t>к</w:t>
            </w:r>
            <w:r>
              <w:rPr>
                <w:sz w:val="16"/>
                <w:szCs w:val="16"/>
              </w:rPr>
              <w:t>ий курс второго иностранного языка</w:t>
            </w:r>
            <w:r>
              <w:rPr>
                <w:sz w:val="16"/>
                <w:szCs w:val="16"/>
              </w:rPr>
              <w:t xml:space="preserve"> (немецкий язык)</w:t>
            </w:r>
            <w:r>
              <w:rPr>
                <w:sz w:val="16"/>
                <w:szCs w:val="16"/>
              </w:rPr>
              <w:t xml:space="preserve"> (</w:t>
            </w:r>
            <w:proofErr w:type="spellStart"/>
            <w:r>
              <w:rPr>
                <w:sz w:val="16"/>
                <w:szCs w:val="16"/>
              </w:rPr>
              <w:t>Лаб</w:t>
            </w:r>
            <w:proofErr w:type="spellEnd"/>
            <w:r>
              <w:rPr>
                <w:sz w:val="16"/>
                <w:szCs w:val="16"/>
              </w:rPr>
              <w:t xml:space="preserve">), доцент И.Н. </w:t>
            </w:r>
            <w:proofErr w:type="spellStart"/>
            <w:r>
              <w:rPr>
                <w:sz w:val="16"/>
                <w:szCs w:val="16"/>
              </w:rPr>
              <w:t>Протопопова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4-08 Б</w:t>
            </w:r>
          </w:p>
        </w:tc>
      </w:tr>
      <w:tr w:rsidR="00397919" w14:paraId="34A7FAB4" w14:textId="77777777">
        <w:trPr>
          <w:trHeight w:val="38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2A176F9A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FC1985A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4F7C764B" w14:textId="77777777" w:rsidR="00397919" w:rsidRDefault="0031391F">
            <w:pPr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Практичес</w:t>
            </w:r>
            <w:r>
              <w:rPr>
                <w:sz w:val="16"/>
                <w:szCs w:val="16"/>
              </w:rPr>
              <w:t>к</w:t>
            </w:r>
            <w:r>
              <w:rPr>
                <w:sz w:val="16"/>
                <w:szCs w:val="16"/>
              </w:rPr>
              <w:t>ий курс второго иностранного</w:t>
            </w:r>
            <w:r>
              <w:rPr>
                <w:sz w:val="16"/>
                <w:szCs w:val="16"/>
              </w:rPr>
              <w:t xml:space="preserve"> языка</w:t>
            </w:r>
            <w:r>
              <w:rPr>
                <w:sz w:val="16"/>
                <w:szCs w:val="16"/>
              </w:rPr>
              <w:t xml:space="preserve"> (немецкий язык)</w:t>
            </w:r>
            <w:r>
              <w:rPr>
                <w:sz w:val="16"/>
                <w:szCs w:val="16"/>
              </w:rPr>
              <w:t xml:space="preserve"> (</w:t>
            </w:r>
            <w:proofErr w:type="spellStart"/>
            <w:r>
              <w:rPr>
                <w:sz w:val="16"/>
                <w:szCs w:val="16"/>
              </w:rPr>
              <w:t>Лаб</w:t>
            </w:r>
            <w:proofErr w:type="spellEnd"/>
            <w:r>
              <w:rPr>
                <w:sz w:val="16"/>
                <w:szCs w:val="16"/>
              </w:rPr>
              <w:t xml:space="preserve">), доцент И.Н. </w:t>
            </w:r>
            <w:proofErr w:type="spellStart"/>
            <w:r>
              <w:rPr>
                <w:sz w:val="16"/>
                <w:szCs w:val="16"/>
              </w:rPr>
              <w:t>Протопопова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4-08 Б</w:t>
            </w:r>
          </w:p>
        </w:tc>
      </w:tr>
      <w:tr w:rsidR="00397919" w14:paraId="097D50F4" w14:textId="77777777">
        <w:trPr>
          <w:trHeight w:val="144"/>
          <w:jc w:val="center"/>
        </w:trPr>
        <w:tc>
          <w:tcPr>
            <w:tcW w:w="1185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3FE86749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Среда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EC414D9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3:40 – 15:1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0E08FA48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тилистика немецкого языка (Л), профессор Л.Н. </w:t>
            </w:r>
            <w:proofErr w:type="spellStart"/>
            <w:r>
              <w:rPr>
                <w:sz w:val="16"/>
                <w:szCs w:val="16"/>
              </w:rPr>
              <w:t>Ребрина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4-14 Б</w:t>
            </w:r>
          </w:p>
        </w:tc>
      </w:tr>
      <w:tr w:rsidR="00397919" w14:paraId="1E4563F3" w14:textId="77777777">
        <w:trPr>
          <w:trHeight w:val="398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435B153C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1E6FDD8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5:20 – 16:5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0D1F0FD4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Аннотирование</w:t>
            </w:r>
            <w:r>
              <w:rPr>
                <w:sz w:val="16"/>
                <w:szCs w:val="16"/>
              </w:rPr>
              <w:t xml:space="preserve"> и реферирование специальных текстов на первом иностранном языке (немецкий язык) (</w:t>
            </w:r>
            <w:proofErr w:type="spellStart"/>
            <w:r>
              <w:rPr>
                <w:sz w:val="16"/>
                <w:szCs w:val="16"/>
              </w:rPr>
              <w:t>Пр</w:t>
            </w:r>
            <w:proofErr w:type="spellEnd"/>
            <w:r>
              <w:rPr>
                <w:sz w:val="16"/>
                <w:szCs w:val="16"/>
              </w:rPr>
              <w:t xml:space="preserve">), профессор Л.Н. </w:t>
            </w:r>
            <w:proofErr w:type="spellStart"/>
            <w:r>
              <w:rPr>
                <w:sz w:val="16"/>
                <w:szCs w:val="16"/>
              </w:rPr>
              <w:t>Ребрина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09 Ба</w:t>
            </w:r>
          </w:p>
        </w:tc>
      </w:tr>
      <w:tr w:rsidR="00397919" w14:paraId="1A8AEB7D" w14:textId="77777777">
        <w:trPr>
          <w:trHeight w:val="398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218667B1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45EDF0C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42841982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Аннотирование</w:t>
            </w:r>
            <w:r>
              <w:rPr>
                <w:sz w:val="16"/>
                <w:szCs w:val="16"/>
              </w:rPr>
              <w:t xml:space="preserve"> и реферирование специальных текстов на первом иностранном языке (немецкий язык) (</w:t>
            </w:r>
            <w:proofErr w:type="spellStart"/>
            <w:r>
              <w:rPr>
                <w:sz w:val="16"/>
                <w:szCs w:val="16"/>
              </w:rPr>
              <w:t>Пр</w:t>
            </w:r>
            <w:proofErr w:type="spellEnd"/>
            <w:r>
              <w:rPr>
                <w:sz w:val="16"/>
                <w:szCs w:val="16"/>
              </w:rPr>
              <w:t xml:space="preserve">), профессор Л.Н. </w:t>
            </w:r>
            <w:proofErr w:type="spellStart"/>
            <w:r>
              <w:rPr>
                <w:sz w:val="16"/>
                <w:szCs w:val="16"/>
              </w:rPr>
              <w:t>Ребрина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3-09 Ба</w:t>
            </w:r>
          </w:p>
        </w:tc>
      </w:tr>
      <w:tr w:rsidR="00397919" w14:paraId="116B1761" w14:textId="77777777">
        <w:trPr>
          <w:trHeight w:val="156"/>
          <w:jc w:val="center"/>
        </w:trPr>
        <w:tc>
          <w:tcPr>
            <w:tcW w:w="1185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75792B55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Четверг</w:t>
            </w:r>
          </w:p>
          <w:p w14:paraId="05171889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DC5C233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2:00 - 13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13309D45" w14:textId="77777777" w:rsidR="00397919" w:rsidRDefault="00397919">
            <w:pPr>
              <w:jc w:val="center"/>
              <w:rPr>
                <w:sz w:val="16"/>
                <w:szCs w:val="16"/>
              </w:rPr>
            </w:pPr>
          </w:p>
        </w:tc>
      </w:tr>
      <w:tr w:rsidR="00397919" w14:paraId="095FCCC8" w14:textId="77777777">
        <w:trPr>
          <w:trHeight w:val="15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6F650067" w14:textId="77777777" w:rsidR="00397919" w:rsidRDefault="00397919">
            <w:pPr>
              <w:jc w:val="center"/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1966548" w14:textId="77777777" w:rsidR="00397919" w:rsidRDefault="00397919">
            <w:pPr>
              <w:jc w:val="center"/>
            </w:pP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62CDA478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  <w:highlight w:val="yellow"/>
              </w:rPr>
              <w:t>Практический</w:t>
            </w:r>
            <w:r>
              <w:rPr>
                <w:sz w:val="16"/>
                <w:szCs w:val="16"/>
                <w:highlight w:val="yellow"/>
              </w:rPr>
              <w:t xml:space="preserve"> курс первого иностранного языка (английский язык) (</w:t>
            </w:r>
            <w:proofErr w:type="spellStart"/>
            <w:r>
              <w:rPr>
                <w:sz w:val="16"/>
                <w:szCs w:val="16"/>
                <w:highlight w:val="yellow"/>
              </w:rPr>
              <w:t>Лаб</w:t>
            </w:r>
            <w:proofErr w:type="spellEnd"/>
            <w:r>
              <w:rPr>
                <w:sz w:val="16"/>
                <w:szCs w:val="16"/>
                <w:highlight w:val="yellow"/>
              </w:rPr>
              <w:t xml:space="preserve">), доцент В.А. </w:t>
            </w:r>
            <w:proofErr w:type="spellStart"/>
            <w:r>
              <w:rPr>
                <w:sz w:val="16"/>
                <w:szCs w:val="16"/>
                <w:highlight w:val="yellow"/>
              </w:rPr>
              <w:t>Брылева</w:t>
            </w:r>
            <w:proofErr w:type="spellEnd"/>
            <w:r>
              <w:rPr>
                <w:sz w:val="16"/>
                <w:szCs w:val="16"/>
                <w:highlight w:val="yellow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  <w:highlight w:val="yellow"/>
              </w:rPr>
              <w:t>Ауд. 4-04 Б</w:t>
            </w:r>
          </w:p>
        </w:tc>
      </w:tr>
      <w:tr w:rsidR="00397919" w14:paraId="1DC183A6" w14:textId="77777777">
        <w:trPr>
          <w:trHeight w:val="15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61FD9281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E71B33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3:40 – 15:1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4F343CE7" w14:textId="77777777" w:rsidR="00397919" w:rsidRDefault="00397919">
            <w:pPr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397919" w14:paraId="2F711EEA" w14:textId="77777777">
        <w:trPr>
          <w:trHeight w:val="15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55D2FC51" w14:textId="77777777" w:rsidR="00397919" w:rsidRDefault="00397919">
            <w:pPr>
              <w:jc w:val="center"/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8BCFBAF" w14:textId="77777777" w:rsidR="00397919" w:rsidRDefault="00397919">
            <w:pPr>
              <w:jc w:val="center"/>
            </w:pP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3090DC46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  <w:highlight w:val="yellow"/>
              </w:rPr>
              <w:t>Практический</w:t>
            </w:r>
            <w:r>
              <w:rPr>
                <w:sz w:val="16"/>
                <w:szCs w:val="16"/>
                <w:highlight w:val="yellow"/>
              </w:rPr>
              <w:t xml:space="preserve"> курс первого иностранного языка (английский язык) (</w:t>
            </w:r>
            <w:proofErr w:type="spellStart"/>
            <w:r>
              <w:rPr>
                <w:sz w:val="16"/>
                <w:szCs w:val="16"/>
                <w:highlight w:val="yellow"/>
              </w:rPr>
              <w:t>Лаб</w:t>
            </w:r>
            <w:proofErr w:type="spellEnd"/>
            <w:r>
              <w:rPr>
                <w:sz w:val="16"/>
                <w:szCs w:val="16"/>
                <w:highlight w:val="yellow"/>
              </w:rPr>
              <w:t xml:space="preserve">), доцент В.А. </w:t>
            </w:r>
            <w:proofErr w:type="spellStart"/>
            <w:r>
              <w:rPr>
                <w:sz w:val="16"/>
                <w:szCs w:val="16"/>
                <w:highlight w:val="yellow"/>
              </w:rPr>
              <w:t>Брылева</w:t>
            </w:r>
            <w:proofErr w:type="spellEnd"/>
            <w:r>
              <w:rPr>
                <w:sz w:val="16"/>
                <w:szCs w:val="16"/>
                <w:highlight w:val="yellow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  <w:highlight w:val="yellow"/>
              </w:rPr>
              <w:t>Ауд. 3-08 Б</w:t>
            </w:r>
          </w:p>
        </w:tc>
      </w:tr>
      <w:tr w:rsidR="00397919" w14:paraId="6890F873" w14:textId="77777777">
        <w:trPr>
          <w:trHeight w:val="89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6B56C13F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3B0A062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5:20 – 16:5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436753C6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Аннотирование</w:t>
            </w:r>
            <w:r>
              <w:rPr>
                <w:sz w:val="16"/>
                <w:szCs w:val="16"/>
              </w:rPr>
              <w:t xml:space="preserve"> и реферирование специальных текстов на первом иностранном языке (английский язык) (</w:t>
            </w:r>
            <w:proofErr w:type="spellStart"/>
            <w:r>
              <w:rPr>
                <w:sz w:val="16"/>
                <w:szCs w:val="16"/>
              </w:rPr>
              <w:t>Пр</w:t>
            </w:r>
            <w:proofErr w:type="spellEnd"/>
            <w:r>
              <w:rPr>
                <w:sz w:val="16"/>
                <w:szCs w:val="16"/>
              </w:rPr>
              <w:t xml:space="preserve">), профессор И.В. </w:t>
            </w:r>
            <w:proofErr w:type="spellStart"/>
            <w:r>
              <w:rPr>
                <w:sz w:val="16"/>
                <w:szCs w:val="16"/>
              </w:rPr>
              <w:t>Палашевская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4-14 Б</w:t>
            </w:r>
          </w:p>
        </w:tc>
      </w:tr>
      <w:tr w:rsidR="00397919" w14:paraId="21135B58" w14:textId="77777777">
        <w:trPr>
          <w:trHeight w:val="38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3AC88DCE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84F0F77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75BDD490" w14:textId="77777777" w:rsidR="00397919" w:rsidRDefault="0031391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ннотирование</w:t>
            </w:r>
            <w:r>
              <w:rPr>
                <w:sz w:val="16"/>
                <w:szCs w:val="16"/>
              </w:rPr>
              <w:t xml:space="preserve"> и реферирование специальных текстов на первом иностранном языке (английский язык) (</w:t>
            </w:r>
            <w:proofErr w:type="spellStart"/>
            <w:r>
              <w:rPr>
                <w:sz w:val="16"/>
                <w:szCs w:val="16"/>
              </w:rPr>
              <w:t>Пр</w:t>
            </w:r>
            <w:proofErr w:type="spellEnd"/>
            <w:r>
              <w:rPr>
                <w:sz w:val="16"/>
                <w:szCs w:val="16"/>
              </w:rPr>
              <w:t xml:space="preserve">), профессор И.В. </w:t>
            </w:r>
            <w:proofErr w:type="spellStart"/>
            <w:r>
              <w:rPr>
                <w:sz w:val="16"/>
                <w:szCs w:val="16"/>
              </w:rPr>
              <w:t>Палашевская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4-08 Б</w:t>
            </w:r>
          </w:p>
        </w:tc>
      </w:tr>
      <w:tr w:rsidR="00397919" w14:paraId="1DEA50E8" w14:textId="77777777">
        <w:trPr>
          <w:trHeight w:val="156"/>
          <w:jc w:val="center"/>
        </w:trPr>
        <w:tc>
          <w:tcPr>
            <w:tcW w:w="1185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458C4BA2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Пятница</w:t>
            </w: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6A18A11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5:20 – 16:50</w:t>
            </w:r>
          </w:p>
        </w:tc>
        <w:tc>
          <w:tcPr>
            <w:tcW w:w="11926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25C7F4A1" w14:textId="77777777" w:rsidR="00397919" w:rsidRDefault="0031391F">
            <w:pPr>
              <w:jc w:val="center"/>
              <w:rPr>
                <w:b/>
                <w:i/>
                <w:sz w:val="16"/>
                <w:szCs w:val="16"/>
              </w:rPr>
            </w:pPr>
            <w:proofErr w:type="spellStart"/>
            <w:r>
              <w:rPr>
                <w:bCs/>
                <w:iCs/>
                <w:sz w:val="16"/>
                <w:szCs w:val="16"/>
              </w:rPr>
              <w:t>Спецсеминар</w:t>
            </w:r>
            <w:proofErr w:type="spellEnd"/>
            <w:r>
              <w:rPr>
                <w:bCs/>
                <w:iCs/>
                <w:sz w:val="16"/>
                <w:szCs w:val="16"/>
              </w:rPr>
              <w:t xml:space="preserve"> научного руководителя (Л), профессор Л.Н. </w:t>
            </w:r>
            <w:proofErr w:type="spellStart"/>
            <w:r>
              <w:rPr>
                <w:bCs/>
                <w:iCs/>
                <w:sz w:val="16"/>
                <w:szCs w:val="16"/>
              </w:rPr>
              <w:t>Ребрина</w:t>
            </w:r>
            <w:proofErr w:type="spellEnd"/>
            <w:r>
              <w:rPr>
                <w:bCs/>
                <w:iCs/>
                <w:sz w:val="16"/>
                <w:szCs w:val="16"/>
              </w:rPr>
              <w:t xml:space="preserve">, </w:t>
            </w:r>
            <w:r>
              <w:rPr>
                <w:b/>
                <w:i/>
                <w:sz w:val="16"/>
                <w:szCs w:val="16"/>
              </w:rPr>
              <w:t>Ауд. 4-08 Б</w:t>
            </w:r>
          </w:p>
        </w:tc>
      </w:tr>
      <w:tr w:rsidR="00397919" w14:paraId="3895E595" w14:textId="77777777">
        <w:trPr>
          <w:trHeight w:val="156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61640265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D233140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26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59F02956" w14:textId="77777777" w:rsidR="00397919" w:rsidRDefault="00397919">
            <w:pPr>
              <w:jc w:val="center"/>
              <w:rPr>
                <w:sz w:val="16"/>
                <w:szCs w:val="16"/>
              </w:rPr>
            </w:pPr>
          </w:p>
        </w:tc>
      </w:tr>
      <w:tr w:rsidR="00397919" w14:paraId="623B9F14" w14:textId="77777777">
        <w:trPr>
          <w:trHeight w:val="200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7DA1E758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456AC2C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6C2A4742" w14:textId="77777777" w:rsidR="00397919" w:rsidRDefault="0031391F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bCs/>
                <w:iCs/>
                <w:sz w:val="16"/>
                <w:szCs w:val="16"/>
              </w:rPr>
              <w:t>Спецсеминар</w:t>
            </w:r>
            <w:proofErr w:type="spellEnd"/>
            <w:r>
              <w:rPr>
                <w:bCs/>
                <w:iCs/>
                <w:sz w:val="16"/>
                <w:szCs w:val="16"/>
              </w:rPr>
              <w:t xml:space="preserve"> научного руководителя (</w:t>
            </w:r>
            <w:proofErr w:type="spellStart"/>
            <w:r>
              <w:rPr>
                <w:bCs/>
                <w:iCs/>
                <w:sz w:val="16"/>
                <w:szCs w:val="16"/>
              </w:rPr>
              <w:t>Пр</w:t>
            </w:r>
            <w:proofErr w:type="spellEnd"/>
            <w:r>
              <w:rPr>
                <w:bCs/>
                <w:iCs/>
                <w:sz w:val="16"/>
                <w:szCs w:val="16"/>
              </w:rPr>
              <w:t xml:space="preserve">), профессор Л.Н. </w:t>
            </w:r>
            <w:proofErr w:type="spellStart"/>
            <w:r>
              <w:rPr>
                <w:bCs/>
                <w:iCs/>
                <w:sz w:val="16"/>
                <w:szCs w:val="16"/>
              </w:rPr>
              <w:t>Ребрина</w:t>
            </w:r>
            <w:proofErr w:type="spellEnd"/>
            <w:r>
              <w:rPr>
                <w:bCs/>
                <w:iCs/>
                <w:sz w:val="16"/>
                <w:szCs w:val="16"/>
              </w:rPr>
              <w:t xml:space="preserve">, </w:t>
            </w:r>
            <w:r>
              <w:rPr>
                <w:b/>
                <w:i/>
                <w:sz w:val="16"/>
                <w:szCs w:val="16"/>
              </w:rPr>
              <w:t>Ауд. 4-07 Б</w:t>
            </w:r>
          </w:p>
        </w:tc>
      </w:tr>
      <w:tr w:rsidR="00397919" w14:paraId="060CABCD" w14:textId="77777777">
        <w:trPr>
          <w:trHeight w:val="272"/>
          <w:jc w:val="center"/>
        </w:trPr>
        <w:tc>
          <w:tcPr>
            <w:tcW w:w="1185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345AEAEF" w14:textId="77777777" w:rsidR="00397919" w:rsidRDefault="00397919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4F2353C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8:40 – 20:10</w:t>
            </w:r>
          </w:p>
        </w:tc>
        <w:tc>
          <w:tcPr>
            <w:tcW w:w="11926" w:type="dxa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14:paraId="197FC5DF" w14:textId="77777777" w:rsidR="00397919" w:rsidRDefault="0031391F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sz w:val="16"/>
                <w:szCs w:val="16"/>
              </w:rPr>
              <w:t>Стилистика немецкого языка (</w:t>
            </w:r>
            <w:proofErr w:type="spellStart"/>
            <w:r>
              <w:rPr>
                <w:sz w:val="16"/>
                <w:szCs w:val="16"/>
              </w:rPr>
              <w:t>Пр</w:t>
            </w:r>
            <w:proofErr w:type="spellEnd"/>
            <w:r>
              <w:rPr>
                <w:sz w:val="16"/>
                <w:szCs w:val="16"/>
              </w:rPr>
              <w:t xml:space="preserve">), профессор Л.Н. </w:t>
            </w:r>
            <w:proofErr w:type="spellStart"/>
            <w:r>
              <w:rPr>
                <w:sz w:val="16"/>
                <w:szCs w:val="16"/>
              </w:rPr>
              <w:t>Ребрина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>
              <w:rPr>
                <w:b/>
                <w:bCs/>
                <w:i/>
                <w:iCs/>
                <w:sz w:val="16"/>
                <w:szCs w:val="16"/>
              </w:rPr>
              <w:t>Ауд. 4-07 Б</w:t>
            </w:r>
          </w:p>
        </w:tc>
      </w:tr>
    </w:tbl>
    <w:p w14:paraId="64969134" w14:textId="77777777" w:rsidR="00397919" w:rsidRDefault="00397919"/>
    <w:tbl>
      <w:tblPr>
        <w:tblW w:w="14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85"/>
        <w:gridCol w:w="1134"/>
        <w:gridCol w:w="11926"/>
      </w:tblGrid>
      <w:tr w:rsidR="00397919" w14:paraId="6C25D853" w14:textId="77777777" w:rsidTr="0031391F">
        <w:trPr>
          <w:trHeight w:val="232"/>
          <w:jc w:val="center"/>
        </w:trPr>
        <w:tc>
          <w:tcPr>
            <w:tcW w:w="1185" w:type="dxa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14:paraId="5362A3EF" w14:textId="50B27473" w:rsidR="00397919" w:rsidRDefault="0031391F" w:rsidP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Дата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E5F1281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Время</w:t>
            </w:r>
          </w:p>
        </w:tc>
        <w:tc>
          <w:tcPr>
            <w:tcW w:w="11926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0E2F475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ПОб-211</w:t>
            </w:r>
          </w:p>
        </w:tc>
      </w:tr>
      <w:tr w:rsidR="00397919" w14:paraId="02D26E40" w14:textId="77777777">
        <w:trPr>
          <w:trHeight w:val="402"/>
          <w:jc w:val="center"/>
        </w:trPr>
        <w:tc>
          <w:tcPr>
            <w:tcW w:w="11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AD5333F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.11.2025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072DBB74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1B25A23" w14:textId="77777777" w:rsidR="00397919" w:rsidRDefault="0031391F">
            <w:pPr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Cs/>
                <w:iCs/>
                <w:sz w:val="16"/>
                <w:szCs w:val="16"/>
              </w:rPr>
              <w:t>Производственная практика, педагогическая практика (</w:t>
            </w:r>
            <w:proofErr w:type="spellStart"/>
            <w:r>
              <w:rPr>
                <w:bCs/>
                <w:iCs/>
                <w:sz w:val="16"/>
                <w:szCs w:val="16"/>
              </w:rPr>
              <w:t>Пр</w:t>
            </w:r>
            <w:proofErr w:type="spellEnd"/>
            <w:r>
              <w:rPr>
                <w:bCs/>
                <w:iCs/>
                <w:sz w:val="16"/>
                <w:szCs w:val="16"/>
              </w:rPr>
              <w:t xml:space="preserve">), доцент И.Н. </w:t>
            </w:r>
            <w:proofErr w:type="spellStart"/>
            <w:r>
              <w:rPr>
                <w:bCs/>
                <w:iCs/>
                <w:sz w:val="16"/>
                <w:szCs w:val="16"/>
              </w:rPr>
              <w:t>Протопопова</w:t>
            </w:r>
            <w:proofErr w:type="spellEnd"/>
            <w:r>
              <w:rPr>
                <w:bCs/>
                <w:iCs/>
                <w:sz w:val="16"/>
                <w:szCs w:val="16"/>
              </w:rPr>
              <w:t xml:space="preserve">, </w:t>
            </w:r>
            <w:r>
              <w:rPr>
                <w:b/>
                <w:i/>
                <w:sz w:val="16"/>
                <w:szCs w:val="16"/>
              </w:rPr>
              <w:t>Ауд. 4-08 Б</w:t>
            </w:r>
          </w:p>
        </w:tc>
      </w:tr>
      <w:tr w:rsidR="00397919" w14:paraId="11EF5A4E" w14:textId="77777777">
        <w:trPr>
          <w:trHeight w:val="402"/>
          <w:jc w:val="center"/>
        </w:trPr>
        <w:tc>
          <w:tcPr>
            <w:tcW w:w="1185" w:type="dxa"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14:paraId="1871E935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0.12.2025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83F806" w14:textId="77777777" w:rsidR="00397919" w:rsidRDefault="0031391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2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AAAD10C" w14:textId="77777777" w:rsidR="00397919" w:rsidRDefault="0031391F">
            <w:pPr>
              <w:jc w:val="center"/>
              <w:rPr>
                <w:sz w:val="16"/>
                <w:szCs w:val="16"/>
              </w:rPr>
            </w:pPr>
            <w:r>
              <w:rPr>
                <w:bCs/>
                <w:iCs/>
                <w:sz w:val="16"/>
                <w:szCs w:val="16"/>
              </w:rPr>
              <w:t>Производственная практика, педагогическая практика (</w:t>
            </w:r>
            <w:proofErr w:type="spellStart"/>
            <w:r>
              <w:rPr>
                <w:bCs/>
                <w:iCs/>
                <w:sz w:val="16"/>
                <w:szCs w:val="16"/>
              </w:rPr>
              <w:t>Пр</w:t>
            </w:r>
            <w:proofErr w:type="spellEnd"/>
            <w:r>
              <w:rPr>
                <w:bCs/>
                <w:iCs/>
                <w:sz w:val="16"/>
                <w:szCs w:val="16"/>
              </w:rPr>
              <w:t xml:space="preserve">), доцент И.Н. </w:t>
            </w:r>
            <w:proofErr w:type="spellStart"/>
            <w:r>
              <w:rPr>
                <w:bCs/>
                <w:iCs/>
                <w:sz w:val="16"/>
                <w:szCs w:val="16"/>
              </w:rPr>
              <w:t>Протопопова</w:t>
            </w:r>
            <w:proofErr w:type="spellEnd"/>
            <w:r>
              <w:rPr>
                <w:bCs/>
                <w:iCs/>
                <w:sz w:val="16"/>
                <w:szCs w:val="16"/>
              </w:rPr>
              <w:t xml:space="preserve">, </w:t>
            </w:r>
            <w:r>
              <w:rPr>
                <w:b/>
                <w:i/>
                <w:sz w:val="16"/>
                <w:szCs w:val="16"/>
              </w:rPr>
              <w:t>Ауд. 4-08 Б</w:t>
            </w:r>
          </w:p>
        </w:tc>
      </w:tr>
    </w:tbl>
    <w:p w14:paraId="6D8F544A" w14:textId="77777777" w:rsidR="00397919" w:rsidRDefault="0031391F">
      <w:pPr>
        <w:rPr>
          <w:sz w:val="16"/>
          <w:szCs w:val="16"/>
        </w:rPr>
      </w:pPr>
      <w:r>
        <w:rPr>
          <w:sz w:val="16"/>
          <w:szCs w:val="16"/>
        </w:rPr>
        <w:t xml:space="preserve">           </w:t>
      </w:r>
    </w:p>
    <w:p w14:paraId="0A06F908" w14:textId="77777777" w:rsidR="00397919" w:rsidRDefault="0031391F">
      <w:pPr>
        <w:rPr>
          <w:b/>
          <w:sz w:val="16"/>
          <w:szCs w:val="16"/>
        </w:rPr>
      </w:pPr>
      <w:r>
        <w:rPr>
          <w:b/>
          <w:sz w:val="16"/>
          <w:szCs w:val="16"/>
        </w:rPr>
        <w:t>ПОб-211</w:t>
      </w:r>
      <w:r>
        <w:rPr>
          <w:sz w:val="16"/>
          <w:szCs w:val="16"/>
        </w:rPr>
        <w:t xml:space="preserve"> Производственная практика, педагогическая практика с 10.11.2025 г. по 30.12.2025 г.</w:t>
      </w:r>
    </w:p>
    <w:p w14:paraId="705F6E7C" w14:textId="77777777" w:rsidR="00397919" w:rsidRDefault="0031391F">
      <w:pPr>
        <w:tabs>
          <w:tab w:val="left" w:pos="430"/>
          <w:tab w:val="left" w:pos="500"/>
        </w:tabs>
        <w:rPr>
          <w:sz w:val="16"/>
          <w:szCs w:val="16"/>
        </w:rPr>
      </w:pPr>
      <w:r>
        <w:rPr>
          <w:sz w:val="16"/>
          <w:szCs w:val="16"/>
        </w:rPr>
        <w:tab/>
      </w:r>
    </w:p>
    <w:p w14:paraId="0B4E0270" w14:textId="77777777" w:rsidR="00397919" w:rsidRDefault="00397919">
      <w:pPr>
        <w:rPr>
          <w:sz w:val="16"/>
          <w:szCs w:val="16"/>
        </w:rPr>
      </w:pPr>
    </w:p>
    <w:p w14:paraId="0EEBC0B4" w14:textId="130E1E4A" w:rsidR="00397919" w:rsidRDefault="0031391F">
      <w:r>
        <w:rPr>
          <w:sz w:val="16"/>
          <w:szCs w:val="16"/>
        </w:rPr>
        <w:t xml:space="preserve">                      </w:t>
      </w:r>
      <w:r>
        <w:t xml:space="preserve">Директор                                                                                                                                          </w:t>
      </w:r>
      <w:r>
        <w:t xml:space="preserve">                                           М.Ю. Фадеева</w:t>
      </w:r>
      <w:bookmarkStart w:id="0" w:name="_GoBack"/>
      <w:bookmarkEnd w:id="0"/>
    </w:p>
    <w:sectPr w:rsidR="00397919">
      <w:pgSz w:w="16840" w:h="11907" w:orient="landscape"/>
      <w:pgMar w:top="508" w:right="758" w:bottom="381" w:left="1134" w:header="567" w:footer="567" w:gutter="0"/>
      <w:cols w:space="708"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00"/>
    <w:family w:val="auto"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NDcwNzI2NzQwMzFQ0lEKTi0uzszPAykwrAUAI/5aYCwAAAA="/>
  </w:docVars>
  <w:rsids>
    <w:rsidRoot w:val="006C3FF3"/>
    <w:rsid w:val="00005EF9"/>
    <w:rsid w:val="00010BCA"/>
    <w:rsid w:val="000206E3"/>
    <w:rsid w:val="00034C0B"/>
    <w:rsid w:val="00035972"/>
    <w:rsid w:val="000429D7"/>
    <w:rsid w:val="000539D1"/>
    <w:rsid w:val="00062EEB"/>
    <w:rsid w:val="00070201"/>
    <w:rsid w:val="0007417C"/>
    <w:rsid w:val="00080988"/>
    <w:rsid w:val="000C7DEB"/>
    <w:rsid w:val="000C7E4C"/>
    <w:rsid w:val="000D2116"/>
    <w:rsid w:val="000F6ECE"/>
    <w:rsid w:val="00100C8B"/>
    <w:rsid w:val="001028F8"/>
    <w:rsid w:val="00103B3B"/>
    <w:rsid w:val="001056AC"/>
    <w:rsid w:val="0010587A"/>
    <w:rsid w:val="00111349"/>
    <w:rsid w:val="001136AA"/>
    <w:rsid w:val="00132EF7"/>
    <w:rsid w:val="00134DA1"/>
    <w:rsid w:val="00141204"/>
    <w:rsid w:val="00147130"/>
    <w:rsid w:val="001601D5"/>
    <w:rsid w:val="0018149D"/>
    <w:rsid w:val="00194FB0"/>
    <w:rsid w:val="001A1C85"/>
    <w:rsid w:val="001A79DC"/>
    <w:rsid w:val="001C3CE5"/>
    <w:rsid w:val="001C488D"/>
    <w:rsid w:val="001C5C18"/>
    <w:rsid w:val="001E05AF"/>
    <w:rsid w:val="001F16BF"/>
    <w:rsid w:val="00206044"/>
    <w:rsid w:val="00206FDC"/>
    <w:rsid w:val="00211E5F"/>
    <w:rsid w:val="00231431"/>
    <w:rsid w:val="00232742"/>
    <w:rsid w:val="00236FDE"/>
    <w:rsid w:val="002421CC"/>
    <w:rsid w:val="002435B9"/>
    <w:rsid w:val="00253D5E"/>
    <w:rsid w:val="002650C9"/>
    <w:rsid w:val="00273F83"/>
    <w:rsid w:val="00290B0B"/>
    <w:rsid w:val="002B061C"/>
    <w:rsid w:val="002B6345"/>
    <w:rsid w:val="002C164F"/>
    <w:rsid w:val="002E019F"/>
    <w:rsid w:val="002E7AD7"/>
    <w:rsid w:val="002F141F"/>
    <w:rsid w:val="002F4E4A"/>
    <w:rsid w:val="003004F8"/>
    <w:rsid w:val="003117E6"/>
    <w:rsid w:val="00312B3C"/>
    <w:rsid w:val="00312DA2"/>
    <w:rsid w:val="0031391F"/>
    <w:rsid w:val="00314E0A"/>
    <w:rsid w:val="00315DB0"/>
    <w:rsid w:val="00335A53"/>
    <w:rsid w:val="0034355D"/>
    <w:rsid w:val="00345C5F"/>
    <w:rsid w:val="0034627E"/>
    <w:rsid w:val="003640D9"/>
    <w:rsid w:val="00364368"/>
    <w:rsid w:val="00374788"/>
    <w:rsid w:val="0037729A"/>
    <w:rsid w:val="00383C6C"/>
    <w:rsid w:val="00386FCC"/>
    <w:rsid w:val="00397919"/>
    <w:rsid w:val="003A014D"/>
    <w:rsid w:val="003A4558"/>
    <w:rsid w:val="003A5E6D"/>
    <w:rsid w:val="003B6FBB"/>
    <w:rsid w:val="003B7673"/>
    <w:rsid w:val="003C60EE"/>
    <w:rsid w:val="003D4435"/>
    <w:rsid w:val="003D616C"/>
    <w:rsid w:val="003E6113"/>
    <w:rsid w:val="00404475"/>
    <w:rsid w:val="00412AAA"/>
    <w:rsid w:val="00414FC4"/>
    <w:rsid w:val="00424F5E"/>
    <w:rsid w:val="00442D5B"/>
    <w:rsid w:val="004501B8"/>
    <w:rsid w:val="00463371"/>
    <w:rsid w:val="004664A1"/>
    <w:rsid w:val="0047666D"/>
    <w:rsid w:val="0047704A"/>
    <w:rsid w:val="00482E6E"/>
    <w:rsid w:val="00484B89"/>
    <w:rsid w:val="00486206"/>
    <w:rsid w:val="00492914"/>
    <w:rsid w:val="004A15A5"/>
    <w:rsid w:val="004A64A2"/>
    <w:rsid w:val="004B1496"/>
    <w:rsid w:val="004B2644"/>
    <w:rsid w:val="004C6A91"/>
    <w:rsid w:val="004C6F2F"/>
    <w:rsid w:val="004C74A7"/>
    <w:rsid w:val="004E704E"/>
    <w:rsid w:val="004F20BD"/>
    <w:rsid w:val="004F2E0B"/>
    <w:rsid w:val="00501A0F"/>
    <w:rsid w:val="005025B1"/>
    <w:rsid w:val="0052457B"/>
    <w:rsid w:val="00542BA9"/>
    <w:rsid w:val="00557966"/>
    <w:rsid w:val="00566A5D"/>
    <w:rsid w:val="00575220"/>
    <w:rsid w:val="0057649D"/>
    <w:rsid w:val="005779D6"/>
    <w:rsid w:val="00594A1D"/>
    <w:rsid w:val="005957FF"/>
    <w:rsid w:val="005A005B"/>
    <w:rsid w:val="005A257C"/>
    <w:rsid w:val="005B10BC"/>
    <w:rsid w:val="005B55FB"/>
    <w:rsid w:val="005B7CF4"/>
    <w:rsid w:val="005C282F"/>
    <w:rsid w:val="005C2AB2"/>
    <w:rsid w:val="005D2781"/>
    <w:rsid w:val="005D7991"/>
    <w:rsid w:val="005E0311"/>
    <w:rsid w:val="005F1250"/>
    <w:rsid w:val="00604596"/>
    <w:rsid w:val="0060459F"/>
    <w:rsid w:val="006046EE"/>
    <w:rsid w:val="006165D3"/>
    <w:rsid w:val="00633336"/>
    <w:rsid w:val="00634592"/>
    <w:rsid w:val="00664D35"/>
    <w:rsid w:val="006669A0"/>
    <w:rsid w:val="0067075D"/>
    <w:rsid w:val="00686057"/>
    <w:rsid w:val="00691656"/>
    <w:rsid w:val="006C3FF3"/>
    <w:rsid w:val="006C5891"/>
    <w:rsid w:val="006D1C4F"/>
    <w:rsid w:val="006E42E3"/>
    <w:rsid w:val="006F1385"/>
    <w:rsid w:val="006F287C"/>
    <w:rsid w:val="006F2A33"/>
    <w:rsid w:val="0070175C"/>
    <w:rsid w:val="00702448"/>
    <w:rsid w:val="0070602F"/>
    <w:rsid w:val="00740A94"/>
    <w:rsid w:val="007539DB"/>
    <w:rsid w:val="00754661"/>
    <w:rsid w:val="00776F40"/>
    <w:rsid w:val="007B16A8"/>
    <w:rsid w:val="007B242F"/>
    <w:rsid w:val="007C6E74"/>
    <w:rsid w:val="007E58CD"/>
    <w:rsid w:val="007F60FE"/>
    <w:rsid w:val="00807A23"/>
    <w:rsid w:val="008349A6"/>
    <w:rsid w:val="0084068D"/>
    <w:rsid w:val="00840F9B"/>
    <w:rsid w:val="00841C62"/>
    <w:rsid w:val="008459BB"/>
    <w:rsid w:val="00863F07"/>
    <w:rsid w:val="0087244E"/>
    <w:rsid w:val="00877CF5"/>
    <w:rsid w:val="008834ED"/>
    <w:rsid w:val="0088544A"/>
    <w:rsid w:val="008969CD"/>
    <w:rsid w:val="008974C9"/>
    <w:rsid w:val="00897C09"/>
    <w:rsid w:val="008A0A05"/>
    <w:rsid w:val="008A4102"/>
    <w:rsid w:val="008A4FD3"/>
    <w:rsid w:val="008A5E0E"/>
    <w:rsid w:val="008B1F19"/>
    <w:rsid w:val="008D5ECC"/>
    <w:rsid w:val="008F4069"/>
    <w:rsid w:val="00907109"/>
    <w:rsid w:val="00910BAC"/>
    <w:rsid w:val="009153E4"/>
    <w:rsid w:val="009233CE"/>
    <w:rsid w:val="00937C41"/>
    <w:rsid w:val="00945E4D"/>
    <w:rsid w:val="00950956"/>
    <w:rsid w:val="009569EC"/>
    <w:rsid w:val="009578FC"/>
    <w:rsid w:val="00961AD3"/>
    <w:rsid w:val="009666F1"/>
    <w:rsid w:val="00974606"/>
    <w:rsid w:val="009A717F"/>
    <w:rsid w:val="009B72EE"/>
    <w:rsid w:val="009C3964"/>
    <w:rsid w:val="009C3C6D"/>
    <w:rsid w:val="009C4863"/>
    <w:rsid w:val="009C523D"/>
    <w:rsid w:val="009D1217"/>
    <w:rsid w:val="009E2B7F"/>
    <w:rsid w:val="009E43E1"/>
    <w:rsid w:val="009E5A16"/>
    <w:rsid w:val="009F58BD"/>
    <w:rsid w:val="00A01374"/>
    <w:rsid w:val="00A03713"/>
    <w:rsid w:val="00A1492C"/>
    <w:rsid w:val="00A1587B"/>
    <w:rsid w:val="00A25424"/>
    <w:rsid w:val="00A433A6"/>
    <w:rsid w:val="00A60679"/>
    <w:rsid w:val="00A65DDC"/>
    <w:rsid w:val="00A664FA"/>
    <w:rsid w:val="00A705BE"/>
    <w:rsid w:val="00AA06BF"/>
    <w:rsid w:val="00AC5EC6"/>
    <w:rsid w:val="00AD1CBE"/>
    <w:rsid w:val="00AE0A85"/>
    <w:rsid w:val="00AF0FCA"/>
    <w:rsid w:val="00AF18C1"/>
    <w:rsid w:val="00AF3D12"/>
    <w:rsid w:val="00AF6519"/>
    <w:rsid w:val="00AF73A6"/>
    <w:rsid w:val="00AF79F8"/>
    <w:rsid w:val="00AF7DAA"/>
    <w:rsid w:val="00B02999"/>
    <w:rsid w:val="00B03899"/>
    <w:rsid w:val="00B06B1B"/>
    <w:rsid w:val="00B11083"/>
    <w:rsid w:val="00B11896"/>
    <w:rsid w:val="00B147CC"/>
    <w:rsid w:val="00B2006B"/>
    <w:rsid w:val="00B47398"/>
    <w:rsid w:val="00B649FC"/>
    <w:rsid w:val="00B677A1"/>
    <w:rsid w:val="00BA014B"/>
    <w:rsid w:val="00BA2C02"/>
    <w:rsid w:val="00BA32F4"/>
    <w:rsid w:val="00BA3882"/>
    <w:rsid w:val="00BA6584"/>
    <w:rsid w:val="00BB42A7"/>
    <w:rsid w:val="00BB4E69"/>
    <w:rsid w:val="00BB66C7"/>
    <w:rsid w:val="00BD0E21"/>
    <w:rsid w:val="00BD64A2"/>
    <w:rsid w:val="00BE18F4"/>
    <w:rsid w:val="00BE4804"/>
    <w:rsid w:val="00C03DFB"/>
    <w:rsid w:val="00C13EF8"/>
    <w:rsid w:val="00C15027"/>
    <w:rsid w:val="00C15EED"/>
    <w:rsid w:val="00C16B52"/>
    <w:rsid w:val="00C329FD"/>
    <w:rsid w:val="00C372F1"/>
    <w:rsid w:val="00C3755A"/>
    <w:rsid w:val="00C37C2B"/>
    <w:rsid w:val="00C6438C"/>
    <w:rsid w:val="00C84908"/>
    <w:rsid w:val="00C870E5"/>
    <w:rsid w:val="00C95608"/>
    <w:rsid w:val="00C9597E"/>
    <w:rsid w:val="00CA3267"/>
    <w:rsid w:val="00CB5C48"/>
    <w:rsid w:val="00CD091C"/>
    <w:rsid w:val="00CD1A7E"/>
    <w:rsid w:val="00CE707D"/>
    <w:rsid w:val="00CF3047"/>
    <w:rsid w:val="00D00ACA"/>
    <w:rsid w:val="00D11089"/>
    <w:rsid w:val="00D220D8"/>
    <w:rsid w:val="00D23199"/>
    <w:rsid w:val="00D332EE"/>
    <w:rsid w:val="00D33785"/>
    <w:rsid w:val="00D50C12"/>
    <w:rsid w:val="00D53AE1"/>
    <w:rsid w:val="00D53F3E"/>
    <w:rsid w:val="00D56F10"/>
    <w:rsid w:val="00D73FFC"/>
    <w:rsid w:val="00D7400C"/>
    <w:rsid w:val="00D817DF"/>
    <w:rsid w:val="00DB0B6B"/>
    <w:rsid w:val="00DE0D6D"/>
    <w:rsid w:val="00DE7C8A"/>
    <w:rsid w:val="00E04117"/>
    <w:rsid w:val="00E07211"/>
    <w:rsid w:val="00E079A6"/>
    <w:rsid w:val="00E21786"/>
    <w:rsid w:val="00E267BB"/>
    <w:rsid w:val="00E27EDB"/>
    <w:rsid w:val="00E30906"/>
    <w:rsid w:val="00E32255"/>
    <w:rsid w:val="00E33DC2"/>
    <w:rsid w:val="00E400C6"/>
    <w:rsid w:val="00E417B9"/>
    <w:rsid w:val="00E4403E"/>
    <w:rsid w:val="00E44E46"/>
    <w:rsid w:val="00E5729A"/>
    <w:rsid w:val="00E57D29"/>
    <w:rsid w:val="00E60241"/>
    <w:rsid w:val="00E62732"/>
    <w:rsid w:val="00E92A60"/>
    <w:rsid w:val="00EB6AE0"/>
    <w:rsid w:val="00EC1786"/>
    <w:rsid w:val="00EC7E07"/>
    <w:rsid w:val="00ED0BC7"/>
    <w:rsid w:val="00ED1D07"/>
    <w:rsid w:val="00ED2C10"/>
    <w:rsid w:val="00ED5BDC"/>
    <w:rsid w:val="00EF37F9"/>
    <w:rsid w:val="00F02C3B"/>
    <w:rsid w:val="00F04AD8"/>
    <w:rsid w:val="00F20821"/>
    <w:rsid w:val="00F33E7F"/>
    <w:rsid w:val="00F36E59"/>
    <w:rsid w:val="00F44673"/>
    <w:rsid w:val="00F74A39"/>
    <w:rsid w:val="00F800CA"/>
    <w:rsid w:val="00F86003"/>
    <w:rsid w:val="00F96A89"/>
    <w:rsid w:val="00FA2F04"/>
    <w:rsid w:val="00FC6F07"/>
    <w:rsid w:val="00FD0323"/>
    <w:rsid w:val="00FE6FCA"/>
    <w:rsid w:val="00FF14F1"/>
    <w:rsid w:val="0AA84399"/>
    <w:rsid w:val="3DB04AB1"/>
    <w:rsid w:val="4E24081B"/>
    <w:rsid w:val="53E22CF5"/>
    <w:rsid w:val="5D1041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E09CE"/>
  <w15:docId w15:val="{B26B3E4B-3F22-40AC-A6CB-67455076F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a5">
    <w:name w:val="Table Grid"/>
    <w:basedOn w:val="a1"/>
    <w:uiPriority w:val="3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4">
    <w:name w:val="Текст выноски Знак"/>
    <w:basedOn w:val="a0"/>
    <w:link w:val="a3"/>
    <w:uiPriority w:val="99"/>
    <w:semiHidden/>
    <w:qFormat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F2006B-68A8-4B26-8E14-DB89A29D7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4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едактор 1</dc:creator>
  <cp:lastModifiedBy>User</cp:lastModifiedBy>
  <cp:revision>216</cp:revision>
  <cp:lastPrinted>2025-09-18T13:53:00Z</cp:lastPrinted>
  <dcterms:created xsi:type="dcterms:W3CDTF">2018-09-01T17:37:00Z</dcterms:created>
  <dcterms:modified xsi:type="dcterms:W3CDTF">2025-09-1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22549</vt:lpwstr>
  </property>
  <property fmtid="{D5CDD505-2E9C-101B-9397-08002B2CF9AE}" pid="3" name="ICV">
    <vt:lpwstr>7F79B3FF32734670AAEFB28C92F713F3_12</vt:lpwstr>
  </property>
</Properties>
</file>